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1"/>
        <w:gridCol w:w="994"/>
        <w:gridCol w:w="1994"/>
        <w:gridCol w:w="2182"/>
        <w:gridCol w:w="844"/>
        <w:gridCol w:w="1591"/>
      </w:tblGrid>
      <w:tr w:rsidR="00E2359E" w:rsidRPr="002536F1" w14:paraId="30691A7C" w14:textId="77777777" w:rsidTr="00E2359E">
        <w:tc>
          <w:tcPr>
            <w:tcW w:w="1411" w:type="dxa"/>
          </w:tcPr>
          <w:p w14:paraId="20451BD8" w14:textId="77777777" w:rsidR="00E2359E" w:rsidRPr="002536F1" w:rsidRDefault="00E2359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Unit Title</w:t>
            </w:r>
          </w:p>
        </w:tc>
        <w:tc>
          <w:tcPr>
            <w:tcW w:w="7605" w:type="dxa"/>
            <w:gridSpan w:val="5"/>
          </w:tcPr>
          <w:p w14:paraId="164A0331" w14:textId="77777777" w:rsidR="00E2359E" w:rsidRPr="002536F1" w:rsidRDefault="00E2359E" w:rsidP="00E2359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SD</w:t>
            </w:r>
            <w:r w:rsidRPr="00E2359E">
              <w:rPr>
                <w:rFonts w:ascii="Verdana" w:hAnsi="Verdana"/>
                <w:sz w:val="24"/>
                <w:szCs w:val="24"/>
              </w:rPr>
              <w:t>: Developing Websites for Multiplatform Use</w:t>
            </w:r>
          </w:p>
        </w:tc>
      </w:tr>
      <w:tr w:rsidR="002536F1" w:rsidRPr="002536F1" w14:paraId="4D93A677" w14:textId="77777777" w:rsidTr="00C866BE">
        <w:tc>
          <w:tcPr>
            <w:tcW w:w="2405" w:type="dxa"/>
            <w:gridSpan w:val="2"/>
          </w:tcPr>
          <w:p w14:paraId="4B29DCEA" w14:textId="77777777" w:rsidR="002536F1" w:rsidRPr="002536F1" w:rsidRDefault="00E2359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Candidate’s Name</w:t>
            </w:r>
          </w:p>
        </w:tc>
        <w:tc>
          <w:tcPr>
            <w:tcW w:w="4176" w:type="dxa"/>
            <w:gridSpan w:val="2"/>
          </w:tcPr>
          <w:p w14:paraId="200CDCFE" w14:textId="57297B40" w:rsidR="002536F1" w:rsidRPr="002536F1" w:rsidRDefault="0013215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William Bell</w:t>
            </w:r>
          </w:p>
        </w:tc>
        <w:tc>
          <w:tcPr>
            <w:tcW w:w="844" w:type="dxa"/>
          </w:tcPr>
          <w:p w14:paraId="2886C9E7" w14:textId="77777777" w:rsidR="002536F1" w:rsidRPr="002536F1" w:rsidRDefault="00252F2C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Class</w:t>
            </w:r>
          </w:p>
        </w:tc>
        <w:tc>
          <w:tcPr>
            <w:tcW w:w="1591" w:type="dxa"/>
          </w:tcPr>
          <w:p w14:paraId="55FC5D49" w14:textId="77777777" w:rsidR="002536F1" w:rsidRPr="002536F1" w:rsidRDefault="002536F1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E2359E" w:rsidRPr="002536F1" w14:paraId="3306E01B" w14:textId="77777777" w:rsidTr="00E2359E">
        <w:tc>
          <w:tcPr>
            <w:tcW w:w="9016" w:type="dxa"/>
            <w:gridSpan w:val="6"/>
            <w:vAlign w:val="center"/>
          </w:tcPr>
          <w:p w14:paraId="3466011E" w14:textId="77777777" w:rsidR="00E2359E" w:rsidRPr="00E2359E" w:rsidRDefault="00E2359E" w:rsidP="00E2359E">
            <w:pPr>
              <w:tabs>
                <w:tab w:val="left" w:pos="-720"/>
              </w:tabs>
              <w:suppressAutoHyphens/>
              <w:spacing w:before="90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begin"/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instrText xml:space="preserve">PRIVATE </w:instrText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end"/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t xml:space="preserve">SOFTWARE ENGINEERING DOCUMENTATION </w:t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begin"/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instrText xml:space="preserve">PRIVATE </w:instrText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end"/>
            </w:r>
          </w:p>
          <w:p w14:paraId="4845A63A" w14:textId="77777777" w:rsidR="00E2359E" w:rsidRPr="002536F1" w:rsidRDefault="00E2359E" w:rsidP="00E2359E">
            <w:pPr>
              <w:tabs>
                <w:tab w:val="left" w:pos="-720"/>
              </w:tabs>
              <w:suppressAutoHyphens/>
              <w:spacing w:before="90"/>
              <w:jc w:val="center"/>
              <w:rPr>
                <w:rFonts w:ascii="Verdana" w:hAnsi="Verdana"/>
                <w:sz w:val="24"/>
                <w:szCs w:val="24"/>
              </w:rPr>
            </w:pPr>
            <w:r w:rsidRPr="00E2359E">
              <w:rPr>
                <w:rFonts w:ascii="Verdana" w:hAnsi="Verdana"/>
                <w:b/>
                <w:sz w:val="24"/>
                <w:szCs w:val="24"/>
              </w:rPr>
              <w:t>REQUIREMENTS SPECIFICATION</w:t>
            </w:r>
          </w:p>
        </w:tc>
      </w:tr>
      <w:tr w:rsidR="005A3888" w:rsidRPr="002536F1" w14:paraId="31979652" w14:textId="77777777" w:rsidTr="005A3888">
        <w:tc>
          <w:tcPr>
            <w:tcW w:w="9016" w:type="dxa"/>
            <w:gridSpan w:val="6"/>
            <w:shd w:val="clear" w:color="auto" w:fill="000000" w:themeFill="text1"/>
          </w:tcPr>
          <w:p w14:paraId="29D027E7" w14:textId="77777777" w:rsidR="005A3888" w:rsidRPr="002536F1" w:rsidRDefault="005A3888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5A3888" w:rsidRPr="002536F1" w14:paraId="7021E757" w14:textId="77777777" w:rsidTr="00C866BE">
        <w:trPr>
          <w:trHeight w:val="722"/>
        </w:trPr>
        <w:tc>
          <w:tcPr>
            <w:tcW w:w="9016" w:type="dxa"/>
            <w:gridSpan w:val="6"/>
            <w:vAlign w:val="center"/>
          </w:tcPr>
          <w:p w14:paraId="1F6E939E" w14:textId="77777777" w:rsidR="005A3888" w:rsidRPr="002536F1" w:rsidRDefault="005A3888" w:rsidP="00C866BE">
            <w:pPr>
              <w:tabs>
                <w:tab w:val="left" w:pos="-720"/>
              </w:tabs>
              <w:suppressAutoHyphens/>
              <w:spacing w:before="90"/>
              <w:rPr>
                <w:rFonts w:ascii="Verdana" w:hAnsi="Verdana"/>
                <w:sz w:val="24"/>
                <w:szCs w:val="24"/>
              </w:rPr>
            </w:pPr>
            <w:r w:rsidRPr="005A3888">
              <w:rPr>
                <w:rFonts w:ascii="Verdana" w:hAnsi="Verdana"/>
                <w:sz w:val="24"/>
                <w:szCs w:val="24"/>
              </w:rPr>
              <w:t>GEN</w:t>
            </w:r>
            <w:r w:rsidR="00C866BE">
              <w:rPr>
                <w:rFonts w:ascii="Verdana" w:hAnsi="Verdana"/>
                <w:sz w:val="24"/>
                <w:szCs w:val="24"/>
              </w:rPr>
              <w:t>ERAL REQUIREMENTS OF THE SYSTEM</w:t>
            </w:r>
          </w:p>
        </w:tc>
      </w:tr>
      <w:tr w:rsidR="00C866BE" w:rsidRPr="002536F1" w14:paraId="0408E47F" w14:textId="77777777" w:rsidTr="005B7B03">
        <w:trPr>
          <w:trHeight w:val="1177"/>
        </w:trPr>
        <w:tc>
          <w:tcPr>
            <w:tcW w:w="9016" w:type="dxa"/>
            <w:gridSpan w:val="6"/>
          </w:tcPr>
          <w:p w14:paraId="5FB4F7BA" w14:textId="6ADEA7E6" w:rsidR="00C866BE" w:rsidRDefault="00C866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Functional Requirements:</w:t>
            </w:r>
          </w:p>
          <w:p w14:paraId="7ADC023C" w14:textId="77777777" w:rsidR="0013215E" w:rsidRPr="002536F1" w:rsidRDefault="0013215E">
            <w:pPr>
              <w:rPr>
                <w:rFonts w:ascii="Verdana" w:hAnsi="Verdana"/>
                <w:sz w:val="24"/>
                <w:szCs w:val="24"/>
              </w:rPr>
            </w:pPr>
          </w:p>
          <w:p w14:paraId="5A810D1B" w14:textId="77777777" w:rsidR="0013215E" w:rsidRPr="00191486" w:rsidRDefault="0013215E" w:rsidP="0013215E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 xml:space="preserve">Must have a welcome </w:t>
            </w:r>
            <w:proofErr w:type="gramStart"/>
            <w:r w:rsidRPr="00191486">
              <w:rPr>
                <w:sz w:val="24"/>
                <w:szCs w:val="24"/>
                <w:highlight w:val="green"/>
              </w:rPr>
              <w:t>page</w:t>
            </w:r>
            <w:proofErr w:type="gramEnd"/>
          </w:p>
          <w:p w14:paraId="23E0A7A4" w14:textId="77777777" w:rsidR="0013215E" w:rsidRPr="0013215E" w:rsidRDefault="0013215E" w:rsidP="0013215E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3215E">
              <w:rPr>
                <w:sz w:val="24"/>
                <w:szCs w:val="24"/>
              </w:rPr>
              <w:t xml:space="preserve">Must have contact </w:t>
            </w:r>
            <w:proofErr w:type="gramStart"/>
            <w:r w:rsidRPr="0013215E">
              <w:rPr>
                <w:sz w:val="24"/>
                <w:szCs w:val="24"/>
              </w:rPr>
              <w:t>page</w:t>
            </w:r>
            <w:proofErr w:type="gramEnd"/>
          </w:p>
          <w:p w14:paraId="7C8C0874" w14:textId="77777777" w:rsidR="0013215E" w:rsidRPr="00191486" w:rsidRDefault="0013215E" w:rsidP="0013215E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Must have micro-blog page, for announcements:</w:t>
            </w:r>
          </w:p>
          <w:p w14:paraId="232D4E17" w14:textId="77777777" w:rsidR="0013215E" w:rsidRPr="00191486" w:rsidRDefault="0013215E" w:rsidP="0013215E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 xml:space="preserve">Blog posts must be </w:t>
            </w:r>
            <w:proofErr w:type="gramStart"/>
            <w:r w:rsidRPr="00191486">
              <w:rPr>
                <w:sz w:val="24"/>
                <w:szCs w:val="24"/>
                <w:highlight w:val="green"/>
              </w:rPr>
              <w:t>amendable</w:t>
            </w:r>
            <w:proofErr w:type="gramEnd"/>
          </w:p>
          <w:p w14:paraId="1C199D40" w14:textId="77777777" w:rsidR="0013215E" w:rsidRPr="00191486" w:rsidRDefault="0013215E" w:rsidP="0013215E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Must be able to view and filter Blog posts:</w:t>
            </w:r>
          </w:p>
          <w:p w14:paraId="1DB27260" w14:textId="389655CD" w:rsidR="0013215E" w:rsidRPr="00191486" w:rsidRDefault="0013215E" w:rsidP="0013215E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 xml:space="preserve">Based on type, </w:t>
            </w:r>
            <w:r w:rsidR="00BA1B28" w:rsidRPr="00191486">
              <w:rPr>
                <w:sz w:val="24"/>
                <w:szCs w:val="24"/>
                <w:highlight w:val="green"/>
              </w:rPr>
              <w:t>review,</w:t>
            </w:r>
            <w:r w:rsidRPr="00191486">
              <w:rPr>
                <w:sz w:val="24"/>
                <w:szCs w:val="24"/>
                <w:highlight w:val="green"/>
              </w:rPr>
              <w:t xml:space="preserve"> or post</w:t>
            </w:r>
          </w:p>
          <w:p w14:paraId="61DA8359" w14:textId="77777777" w:rsidR="0013215E" w:rsidRPr="00191486" w:rsidRDefault="0013215E" w:rsidP="0013215E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Based on category</w:t>
            </w:r>
          </w:p>
          <w:p w14:paraId="16EDC932" w14:textId="77777777" w:rsidR="0013215E" w:rsidRPr="00191486" w:rsidRDefault="0013215E" w:rsidP="0013215E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Must have individual blog/review post page:</w:t>
            </w:r>
          </w:p>
          <w:p w14:paraId="3B4C512A" w14:textId="77777777" w:rsidR="0013215E" w:rsidRPr="00191486" w:rsidRDefault="0013215E" w:rsidP="0013215E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 xml:space="preserve">Must have reviews and other relevant </w:t>
            </w:r>
            <w:proofErr w:type="gramStart"/>
            <w:r w:rsidRPr="00191486">
              <w:rPr>
                <w:sz w:val="24"/>
                <w:szCs w:val="24"/>
                <w:highlight w:val="green"/>
              </w:rPr>
              <w:t>information</w:t>
            </w:r>
            <w:proofErr w:type="gramEnd"/>
          </w:p>
          <w:p w14:paraId="79D29577" w14:textId="77777777" w:rsidR="0013215E" w:rsidRPr="00191486" w:rsidRDefault="0013215E" w:rsidP="0013215E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 xml:space="preserve">Registered users must be able to </w:t>
            </w:r>
            <w:proofErr w:type="gramStart"/>
            <w:r w:rsidRPr="00191486">
              <w:rPr>
                <w:sz w:val="24"/>
                <w:szCs w:val="24"/>
                <w:highlight w:val="green"/>
              </w:rPr>
              <w:t>comment</w:t>
            </w:r>
            <w:proofErr w:type="gramEnd"/>
          </w:p>
          <w:p w14:paraId="1EBCF4F0" w14:textId="77777777" w:rsidR="0013215E" w:rsidRPr="00191486" w:rsidRDefault="0013215E" w:rsidP="0013215E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 xml:space="preserve">Unregistered users cannot comment but can view </w:t>
            </w:r>
            <w:proofErr w:type="gramStart"/>
            <w:r w:rsidRPr="00191486">
              <w:rPr>
                <w:sz w:val="24"/>
                <w:szCs w:val="24"/>
                <w:highlight w:val="green"/>
              </w:rPr>
              <w:t>comments</w:t>
            </w:r>
            <w:proofErr w:type="gramEnd"/>
          </w:p>
          <w:p w14:paraId="520D54A8" w14:textId="77777777" w:rsidR="0013215E" w:rsidRPr="00191486" w:rsidRDefault="0013215E" w:rsidP="0013215E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 xml:space="preserve">Could make controls for making posts more in depth with some html </w:t>
            </w:r>
            <w:proofErr w:type="gramStart"/>
            <w:r w:rsidRPr="00191486">
              <w:rPr>
                <w:sz w:val="24"/>
                <w:szCs w:val="24"/>
                <w:highlight w:val="green"/>
              </w:rPr>
              <w:t>functions</w:t>
            </w:r>
            <w:proofErr w:type="gramEnd"/>
          </w:p>
          <w:p w14:paraId="64759715" w14:textId="77777777" w:rsidR="0013215E" w:rsidRPr="00191486" w:rsidRDefault="0013215E" w:rsidP="0013215E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Must have at least 3 different roles:</w:t>
            </w:r>
          </w:p>
          <w:p w14:paraId="0E31E99B" w14:textId="77777777" w:rsidR="0013215E" w:rsidRPr="00191486" w:rsidRDefault="0013215E" w:rsidP="0013215E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User</w:t>
            </w:r>
          </w:p>
          <w:p w14:paraId="2BDBA525" w14:textId="62884243" w:rsidR="0013215E" w:rsidRPr="00191486" w:rsidRDefault="0013215E" w:rsidP="0013215E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Author</w:t>
            </w:r>
          </w:p>
          <w:p w14:paraId="2062EE37" w14:textId="233EBBCB" w:rsidR="00317851" w:rsidRPr="00191486" w:rsidRDefault="00317851" w:rsidP="0013215E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Editor</w:t>
            </w:r>
          </w:p>
          <w:p w14:paraId="245B3B02" w14:textId="77777777" w:rsidR="0013215E" w:rsidRPr="00191486" w:rsidRDefault="0013215E" w:rsidP="0013215E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Administrator</w:t>
            </w:r>
          </w:p>
          <w:p w14:paraId="5AF388E7" w14:textId="77777777" w:rsidR="0013215E" w:rsidRPr="00191486" w:rsidRDefault="0013215E" w:rsidP="0013215E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All Users must be able to make accounts:</w:t>
            </w:r>
          </w:p>
          <w:p w14:paraId="4BD7E334" w14:textId="77777777" w:rsidR="0013215E" w:rsidRPr="00191486" w:rsidRDefault="0013215E" w:rsidP="0013215E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Must have account controls:</w:t>
            </w:r>
          </w:p>
          <w:p w14:paraId="34342133" w14:textId="77777777" w:rsidR="0013215E" w:rsidRPr="00191486" w:rsidRDefault="0013215E" w:rsidP="0013215E">
            <w:pPr>
              <w:pStyle w:val="ListParagraph"/>
              <w:numPr>
                <w:ilvl w:val="2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Login</w:t>
            </w:r>
          </w:p>
          <w:p w14:paraId="4EEA7D2A" w14:textId="77777777" w:rsidR="0013215E" w:rsidRPr="00191486" w:rsidRDefault="0013215E" w:rsidP="0013215E">
            <w:pPr>
              <w:pStyle w:val="ListParagraph"/>
              <w:numPr>
                <w:ilvl w:val="2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Register</w:t>
            </w:r>
          </w:p>
          <w:p w14:paraId="14D093B8" w14:textId="77777777" w:rsidR="0013215E" w:rsidRPr="00191486" w:rsidRDefault="0013215E" w:rsidP="0013215E">
            <w:pPr>
              <w:pStyle w:val="ListParagraph"/>
              <w:numPr>
                <w:ilvl w:val="2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Forgot Password</w:t>
            </w:r>
          </w:p>
          <w:p w14:paraId="20BFBD0F" w14:textId="77777777" w:rsidR="0013215E" w:rsidRPr="0013215E" w:rsidRDefault="0013215E" w:rsidP="0013215E">
            <w:pPr>
              <w:pStyle w:val="ListParagraph"/>
              <w:numPr>
                <w:ilvl w:val="2"/>
                <w:numId w:val="1"/>
              </w:numPr>
              <w:rPr>
                <w:sz w:val="24"/>
                <w:szCs w:val="24"/>
              </w:rPr>
            </w:pPr>
            <w:r w:rsidRPr="0013215E">
              <w:rPr>
                <w:sz w:val="24"/>
                <w:szCs w:val="24"/>
              </w:rPr>
              <w:t>Account Validator</w:t>
            </w:r>
          </w:p>
          <w:p w14:paraId="76C4994D" w14:textId="77777777" w:rsidR="0013215E" w:rsidRPr="0013215E" w:rsidRDefault="0013215E" w:rsidP="0013215E">
            <w:pPr>
              <w:pStyle w:val="ListParagraph"/>
              <w:numPr>
                <w:ilvl w:val="2"/>
                <w:numId w:val="1"/>
              </w:numPr>
              <w:rPr>
                <w:sz w:val="24"/>
                <w:szCs w:val="24"/>
              </w:rPr>
            </w:pPr>
            <w:r w:rsidRPr="0013215E">
              <w:rPr>
                <w:sz w:val="24"/>
                <w:szCs w:val="24"/>
              </w:rPr>
              <w:t xml:space="preserve">Edit/update account </w:t>
            </w:r>
            <w:proofErr w:type="gramStart"/>
            <w:r w:rsidRPr="0013215E">
              <w:rPr>
                <w:sz w:val="24"/>
                <w:szCs w:val="24"/>
              </w:rPr>
              <w:t>details</w:t>
            </w:r>
            <w:proofErr w:type="gramEnd"/>
          </w:p>
          <w:p w14:paraId="6F3A094B" w14:textId="77777777" w:rsidR="0013215E" w:rsidRPr="00191486" w:rsidRDefault="0013215E" w:rsidP="0013215E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Must have Author role:</w:t>
            </w:r>
          </w:p>
          <w:p w14:paraId="208378DC" w14:textId="77777777" w:rsidR="0013215E" w:rsidRPr="00191486" w:rsidRDefault="0013215E" w:rsidP="0013215E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Must include user abilities and:</w:t>
            </w:r>
          </w:p>
          <w:p w14:paraId="6EC05813" w14:textId="10FF6FC0" w:rsidR="0013215E" w:rsidRPr="00191486" w:rsidRDefault="0013215E" w:rsidP="0013215E">
            <w:pPr>
              <w:pStyle w:val="ListParagraph"/>
              <w:numPr>
                <w:ilvl w:val="2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 xml:space="preserve">Ability to create </w:t>
            </w:r>
            <w:proofErr w:type="gramStart"/>
            <w:r w:rsidRPr="00191486">
              <w:rPr>
                <w:sz w:val="24"/>
                <w:szCs w:val="24"/>
                <w:highlight w:val="green"/>
              </w:rPr>
              <w:t>posts</w:t>
            </w:r>
            <w:proofErr w:type="gramEnd"/>
          </w:p>
          <w:p w14:paraId="0FF35ED4" w14:textId="45F83AA7" w:rsidR="00EC1BFE" w:rsidRPr="00191486" w:rsidRDefault="00EC1BFE" w:rsidP="0013215E">
            <w:pPr>
              <w:pStyle w:val="ListParagraph"/>
              <w:numPr>
                <w:ilvl w:val="2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 xml:space="preserve">Ability to edit </w:t>
            </w:r>
            <w:proofErr w:type="gramStart"/>
            <w:r w:rsidRPr="00191486">
              <w:rPr>
                <w:sz w:val="24"/>
                <w:szCs w:val="24"/>
                <w:highlight w:val="green"/>
              </w:rPr>
              <w:t>posts</w:t>
            </w:r>
            <w:proofErr w:type="gramEnd"/>
          </w:p>
          <w:p w14:paraId="5EEEE1DF" w14:textId="6EBBD63E" w:rsidR="00317851" w:rsidRPr="00191486" w:rsidRDefault="00317851" w:rsidP="00317851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Must have Editor Role:</w:t>
            </w:r>
          </w:p>
          <w:p w14:paraId="3716F77E" w14:textId="0484D8B8" w:rsidR="00317851" w:rsidRPr="00191486" w:rsidRDefault="00F43FC5" w:rsidP="00317851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Must include user abilities and:</w:t>
            </w:r>
          </w:p>
          <w:p w14:paraId="777AC8A8" w14:textId="4674D92D" w:rsidR="00F43FC5" w:rsidRPr="00191486" w:rsidRDefault="00F43FC5" w:rsidP="00F43FC5">
            <w:pPr>
              <w:pStyle w:val="ListParagraph"/>
              <w:numPr>
                <w:ilvl w:val="2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 xml:space="preserve">Edit authors </w:t>
            </w:r>
            <w:proofErr w:type="gramStart"/>
            <w:r w:rsidRPr="00191486">
              <w:rPr>
                <w:sz w:val="24"/>
                <w:szCs w:val="24"/>
                <w:highlight w:val="green"/>
              </w:rPr>
              <w:t>posts</w:t>
            </w:r>
            <w:proofErr w:type="gramEnd"/>
          </w:p>
          <w:p w14:paraId="0BBC653F" w14:textId="4DBCAFAD" w:rsidR="00F43FC5" w:rsidRPr="00191486" w:rsidRDefault="00F43FC5" w:rsidP="00F43FC5">
            <w:pPr>
              <w:pStyle w:val="ListParagraph"/>
              <w:numPr>
                <w:ilvl w:val="2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 xml:space="preserve">Publish authors </w:t>
            </w:r>
            <w:proofErr w:type="gramStart"/>
            <w:r w:rsidRPr="00191486">
              <w:rPr>
                <w:sz w:val="24"/>
                <w:szCs w:val="24"/>
                <w:highlight w:val="green"/>
              </w:rPr>
              <w:t>posts</w:t>
            </w:r>
            <w:proofErr w:type="gramEnd"/>
          </w:p>
          <w:p w14:paraId="36310BFD" w14:textId="7D1B53F4" w:rsidR="00EC1BFE" w:rsidRDefault="00EC1BFE" w:rsidP="00EC1BFE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ld have moderator role:</w:t>
            </w:r>
          </w:p>
          <w:p w14:paraId="0F992C28" w14:textId="77777777" w:rsidR="00EC1BFE" w:rsidRPr="00191486" w:rsidRDefault="00EC1BFE" w:rsidP="00EC1BFE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lastRenderedPageBreak/>
              <w:t>Must be able to:</w:t>
            </w:r>
          </w:p>
          <w:p w14:paraId="1C70AAA8" w14:textId="61EFDC26" w:rsidR="00EC1BFE" w:rsidRPr="00191486" w:rsidRDefault="00EC1BFE" w:rsidP="00EC1BFE">
            <w:pPr>
              <w:pStyle w:val="ListParagraph"/>
              <w:numPr>
                <w:ilvl w:val="2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View all flagged comments/</w:t>
            </w:r>
            <w:proofErr w:type="gramStart"/>
            <w:r w:rsidRPr="00191486">
              <w:rPr>
                <w:sz w:val="24"/>
                <w:szCs w:val="24"/>
                <w:highlight w:val="green"/>
              </w:rPr>
              <w:t>posts</w:t>
            </w:r>
            <w:proofErr w:type="gramEnd"/>
          </w:p>
          <w:p w14:paraId="49DD7ADE" w14:textId="752921CB" w:rsidR="00EC1BFE" w:rsidRPr="00191486" w:rsidRDefault="00EC1BFE" w:rsidP="00EC1BFE">
            <w:pPr>
              <w:pStyle w:val="ListParagraph"/>
              <w:numPr>
                <w:ilvl w:val="2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Unflag comments/posts</w:t>
            </w:r>
          </w:p>
          <w:p w14:paraId="4602674D" w14:textId="75BF99E5" w:rsidR="00EC1BFE" w:rsidRPr="00191486" w:rsidRDefault="00EC1BFE" w:rsidP="00EC1BFE">
            <w:pPr>
              <w:pStyle w:val="ListParagraph"/>
              <w:numPr>
                <w:ilvl w:val="2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 xml:space="preserve">Punish users who are guilty of breaking commenting/posting </w:t>
            </w:r>
            <w:r w:rsidR="00CC545D" w:rsidRPr="00191486">
              <w:rPr>
                <w:sz w:val="24"/>
                <w:szCs w:val="24"/>
                <w:highlight w:val="green"/>
              </w:rPr>
              <w:t>guidelines</w:t>
            </w:r>
            <w:r w:rsidR="008C0857" w:rsidRPr="00191486">
              <w:rPr>
                <w:sz w:val="24"/>
                <w:szCs w:val="24"/>
                <w:highlight w:val="green"/>
              </w:rPr>
              <w:t>:</w:t>
            </w:r>
          </w:p>
          <w:p w14:paraId="527FD649" w14:textId="7C2265EF" w:rsidR="008C0857" w:rsidRPr="00191486" w:rsidRDefault="008C0857" w:rsidP="008C0857">
            <w:pPr>
              <w:pStyle w:val="ListParagraph"/>
              <w:numPr>
                <w:ilvl w:val="3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Block commenting</w:t>
            </w:r>
            <w:r w:rsidR="004007D7" w:rsidRPr="00191486">
              <w:rPr>
                <w:sz w:val="24"/>
                <w:szCs w:val="24"/>
                <w:highlight w:val="green"/>
              </w:rPr>
              <w:t>/posting</w:t>
            </w:r>
            <w:r w:rsidRPr="00191486">
              <w:rPr>
                <w:sz w:val="24"/>
                <w:szCs w:val="24"/>
                <w:highlight w:val="green"/>
              </w:rPr>
              <w:t xml:space="preserve"> after a set amount of </w:t>
            </w:r>
            <w:proofErr w:type="gramStart"/>
            <w:r w:rsidRPr="00191486">
              <w:rPr>
                <w:sz w:val="24"/>
                <w:szCs w:val="24"/>
                <w:highlight w:val="green"/>
              </w:rPr>
              <w:t>offences</w:t>
            </w:r>
            <w:proofErr w:type="gramEnd"/>
          </w:p>
          <w:p w14:paraId="32196017" w14:textId="65C92A41" w:rsidR="008C0857" w:rsidRPr="00191486" w:rsidRDefault="008C0857" w:rsidP="008C0857">
            <w:pPr>
              <w:pStyle w:val="ListParagraph"/>
              <w:numPr>
                <w:ilvl w:val="3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>Suspend Accounts</w:t>
            </w:r>
            <w:r w:rsidR="004007D7" w:rsidRPr="00191486">
              <w:rPr>
                <w:sz w:val="24"/>
                <w:szCs w:val="24"/>
                <w:highlight w:val="green"/>
              </w:rPr>
              <w:t xml:space="preserve"> after set amount of ongoing </w:t>
            </w:r>
            <w:proofErr w:type="gramStart"/>
            <w:r w:rsidR="004007D7" w:rsidRPr="00191486">
              <w:rPr>
                <w:sz w:val="24"/>
                <w:szCs w:val="24"/>
                <w:highlight w:val="green"/>
              </w:rPr>
              <w:t>offences</w:t>
            </w:r>
            <w:proofErr w:type="gramEnd"/>
          </w:p>
          <w:p w14:paraId="63FFCE08" w14:textId="77777777" w:rsidR="0013215E" w:rsidRPr="0013215E" w:rsidRDefault="0013215E" w:rsidP="0013215E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3215E">
              <w:rPr>
                <w:sz w:val="24"/>
                <w:szCs w:val="24"/>
              </w:rPr>
              <w:t>Must have administration role:</w:t>
            </w:r>
          </w:p>
          <w:p w14:paraId="678FEFEE" w14:textId="78ADFE0D" w:rsidR="0013215E" w:rsidRPr="0013215E" w:rsidRDefault="0013215E" w:rsidP="0013215E">
            <w:pPr>
              <w:pStyle w:val="ListParagraph"/>
              <w:numPr>
                <w:ilvl w:val="1"/>
                <w:numId w:val="1"/>
              </w:numPr>
              <w:rPr>
                <w:sz w:val="24"/>
                <w:szCs w:val="24"/>
              </w:rPr>
            </w:pPr>
            <w:r w:rsidRPr="0013215E">
              <w:rPr>
                <w:sz w:val="24"/>
                <w:szCs w:val="24"/>
              </w:rPr>
              <w:t xml:space="preserve">Must include user, </w:t>
            </w:r>
            <w:r w:rsidR="00317851" w:rsidRPr="0013215E">
              <w:rPr>
                <w:sz w:val="24"/>
                <w:szCs w:val="24"/>
              </w:rPr>
              <w:t>author</w:t>
            </w:r>
            <w:r w:rsidR="00317851">
              <w:rPr>
                <w:sz w:val="24"/>
                <w:szCs w:val="24"/>
              </w:rPr>
              <w:t>, moderator</w:t>
            </w:r>
            <w:r w:rsidR="008C0857">
              <w:rPr>
                <w:sz w:val="24"/>
                <w:szCs w:val="24"/>
              </w:rPr>
              <w:t>,</w:t>
            </w:r>
            <w:r w:rsidRPr="0013215E">
              <w:rPr>
                <w:sz w:val="24"/>
                <w:szCs w:val="24"/>
              </w:rPr>
              <w:t xml:space="preserve"> and additional account controls:</w:t>
            </w:r>
          </w:p>
          <w:p w14:paraId="17F4744D" w14:textId="77777777" w:rsidR="0013215E" w:rsidRPr="0013215E" w:rsidRDefault="0013215E" w:rsidP="0013215E">
            <w:pPr>
              <w:pStyle w:val="ListParagraph"/>
              <w:numPr>
                <w:ilvl w:val="2"/>
                <w:numId w:val="1"/>
              </w:numPr>
              <w:rPr>
                <w:sz w:val="24"/>
                <w:szCs w:val="24"/>
              </w:rPr>
            </w:pPr>
            <w:r w:rsidRPr="0013215E">
              <w:rPr>
                <w:sz w:val="24"/>
                <w:szCs w:val="24"/>
              </w:rPr>
              <w:t>Upgrade user</w:t>
            </w:r>
          </w:p>
          <w:p w14:paraId="181E6499" w14:textId="77777777" w:rsidR="0013215E" w:rsidRPr="00E652DE" w:rsidRDefault="0013215E" w:rsidP="0013215E">
            <w:pPr>
              <w:pStyle w:val="ListParagraph"/>
              <w:numPr>
                <w:ilvl w:val="2"/>
                <w:numId w:val="1"/>
              </w:numPr>
              <w:rPr>
                <w:sz w:val="24"/>
                <w:szCs w:val="24"/>
                <w:highlight w:val="green"/>
              </w:rPr>
            </w:pPr>
            <w:r w:rsidRPr="00E652DE">
              <w:rPr>
                <w:sz w:val="24"/>
                <w:szCs w:val="24"/>
                <w:highlight w:val="green"/>
              </w:rPr>
              <w:t xml:space="preserve">Suspend and unsuspend </w:t>
            </w:r>
            <w:proofErr w:type="gramStart"/>
            <w:r w:rsidRPr="00E652DE">
              <w:rPr>
                <w:sz w:val="24"/>
                <w:szCs w:val="24"/>
                <w:highlight w:val="green"/>
              </w:rPr>
              <w:t>user</w:t>
            </w:r>
            <w:proofErr w:type="gramEnd"/>
          </w:p>
          <w:p w14:paraId="61060504" w14:textId="1CD7695D" w:rsidR="0013215E" w:rsidRPr="0013215E" w:rsidRDefault="0013215E" w:rsidP="0013215E">
            <w:pPr>
              <w:pStyle w:val="ListParagraph"/>
              <w:numPr>
                <w:ilvl w:val="2"/>
                <w:numId w:val="1"/>
              </w:numPr>
              <w:rPr>
                <w:sz w:val="24"/>
                <w:szCs w:val="24"/>
              </w:rPr>
            </w:pPr>
            <w:r w:rsidRPr="0013215E">
              <w:rPr>
                <w:sz w:val="24"/>
                <w:szCs w:val="24"/>
              </w:rPr>
              <w:t xml:space="preserve">CRUD features for </w:t>
            </w:r>
            <w:r w:rsidR="00F94E49">
              <w:rPr>
                <w:sz w:val="24"/>
                <w:szCs w:val="24"/>
              </w:rPr>
              <w:t>categories</w:t>
            </w:r>
          </w:p>
          <w:p w14:paraId="3EFB5693" w14:textId="77777777" w:rsidR="0013215E" w:rsidRPr="00191486" w:rsidRDefault="0013215E" w:rsidP="0013215E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highlight w:val="green"/>
              </w:rPr>
            </w:pPr>
            <w:r w:rsidRPr="00191486">
              <w:rPr>
                <w:sz w:val="24"/>
                <w:szCs w:val="24"/>
                <w:highlight w:val="green"/>
              </w:rPr>
              <w:t xml:space="preserve">Must have the ability to identify people’s roles on comments/blog </w:t>
            </w:r>
            <w:proofErr w:type="gramStart"/>
            <w:r w:rsidRPr="00191486">
              <w:rPr>
                <w:sz w:val="24"/>
                <w:szCs w:val="24"/>
                <w:highlight w:val="green"/>
              </w:rPr>
              <w:t>posts</w:t>
            </w:r>
            <w:proofErr w:type="gramEnd"/>
          </w:p>
          <w:p w14:paraId="6BC1C754" w14:textId="77777777" w:rsidR="00C866BE" w:rsidRPr="002536F1" w:rsidRDefault="00C866BE" w:rsidP="005B7B03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C866BE" w:rsidRPr="002536F1" w14:paraId="393297D5" w14:textId="77777777" w:rsidTr="0086715D">
        <w:trPr>
          <w:trHeight w:val="1177"/>
        </w:trPr>
        <w:tc>
          <w:tcPr>
            <w:tcW w:w="9016" w:type="dxa"/>
            <w:gridSpan w:val="6"/>
          </w:tcPr>
          <w:p w14:paraId="64327CBB" w14:textId="2B1B38FE" w:rsidR="00C866BE" w:rsidRDefault="00C866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lastRenderedPageBreak/>
              <w:t>Non-Functional Requirements:</w:t>
            </w:r>
          </w:p>
          <w:p w14:paraId="4E662F28" w14:textId="77777777" w:rsidR="0013215E" w:rsidRDefault="0013215E">
            <w:pPr>
              <w:rPr>
                <w:rFonts w:ascii="Verdana" w:hAnsi="Verdana"/>
                <w:sz w:val="24"/>
                <w:szCs w:val="24"/>
              </w:rPr>
            </w:pPr>
          </w:p>
          <w:p w14:paraId="26222561" w14:textId="77777777" w:rsidR="0013215E" w:rsidRPr="0013215E" w:rsidRDefault="0013215E" w:rsidP="0013215E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3215E">
              <w:rPr>
                <w:sz w:val="24"/>
                <w:szCs w:val="24"/>
              </w:rPr>
              <w:t>Must maintain compatibility with popular legacy and contemporary desktop browsers.</w:t>
            </w:r>
          </w:p>
          <w:p w14:paraId="0700CB9D" w14:textId="77777777" w:rsidR="0013215E" w:rsidRPr="0013215E" w:rsidRDefault="0013215E" w:rsidP="0013215E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</w:rPr>
            </w:pPr>
            <w:r w:rsidRPr="0013215E">
              <w:rPr>
                <w:sz w:val="24"/>
                <w:szCs w:val="24"/>
              </w:rPr>
              <w:t>Must have a responsive design for a range of handheld, touchscreen devices.</w:t>
            </w:r>
          </w:p>
          <w:p w14:paraId="781A16D3" w14:textId="77777777" w:rsidR="00C866BE" w:rsidRPr="007B5039" w:rsidRDefault="0013215E" w:rsidP="0013215E">
            <w:pPr>
              <w:pStyle w:val="ListParagraph"/>
              <w:numPr>
                <w:ilvl w:val="0"/>
                <w:numId w:val="1"/>
              </w:numPr>
            </w:pPr>
            <w:r w:rsidRPr="0013215E">
              <w:rPr>
                <w:sz w:val="24"/>
                <w:szCs w:val="24"/>
              </w:rPr>
              <w:t>The design of the website must be lightweight and complement the current branding.</w:t>
            </w:r>
          </w:p>
          <w:p w14:paraId="11DD6F40" w14:textId="5B306A60" w:rsidR="007B5039" w:rsidRPr="007B5039" w:rsidRDefault="007B5039" w:rsidP="0013215E">
            <w:pPr>
              <w:pStyle w:val="ListParagraph"/>
              <w:numPr>
                <w:ilvl w:val="0"/>
                <w:numId w:val="1"/>
              </w:numPr>
            </w:pPr>
            <w:r>
              <w:rPr>
                <w:sz w:val="24"/>
                <w:szCs w:val="24"/>
              </w:rPr>
              <w:t xml:space="preserve">Reach out to a younger audience. </w:t>
            </w:r>
          </w:p>
          <w:p w14:paraId="46A4BEA5" w14:textId="1F26ED01" w:rsidR="007B5039" w:rsidRPr="0013215E" w:rsidRDefault="008E2FB8" w:rsidP="0013215E">
            <w:pPr>
              <w:pStyle w:val="ListParagraph"/>
              <w:numPr>
                <w:ilvl w:val="0"/>
                <w:numId w:val="1"/>
              </w:numPr>
            </w:pPr>
            <w:r>
              <w:t>Users’</w:t>
            </w:r>
            <w:r w:rsidR="007B5039">
              <w:t xml:space="preserve"> information must comply contemporary</w:t>
            </w:r>
            <w:r w:rsidR="008C0857">
              <w:t xml:space="preserve"> Legislation.</w:t>
            </w:r>
          </w:p>
        </w:tc>
      </w:tr>
      <w:tr w:rsidR="002536F1" w:rsidRPr="002536F1" w14:paraId="4DB9C455" w14:textId="77777777" w:rsidTr="00C866BE">
        <w:tc>
          <w:tcPr>
            <w:tcW w:w="2405" w:type="dxa"/>
            <w:gridSpan w:val="2"/>
          </w:tcPr>
          <w:p w14:paraId="5F2D7362" w14:textId="77777777" w:rsidR="002536F1" w:rsidRPr="002536F1" w:rsidRDefault="00252F2C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Date</w:t>
            </w:r>
          </w:p>
        </w:tc>
        <w:tc>
          <w:tcPr>
            <w:tcW w:w="1994" w:type="dxa"/>
          </w:tcPr>
          <w:p w14:paraId="6DB06797" w14:textId="77777777" w:rsidR="002536F1" w:rsidRPr="002536F1" w:rsidRDefault="002536F1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2182" w:type="dxa"/>
          </w:tcPr>
          <w:p w14:paraId="238308C3" w14:textId="77777777" w:rsidR="002536F1" w:rsidRPr="002536F1" w:rsidRDefault="00252F2C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System</w:t>
            </w:r>
          </w:p>
        </w:tc>
        <w:tc>
          <w:tcPr>
            <w:tcW w:w="2435" w:type="dxa"/>
            <w:gridSpan w:val="2"/>
          </w:tcPr>
          <w:p w14:paraId="74F3F2E2" w14:textId="77777777" w:rsidR="002536F1" w:rsidRPr="002536F1" w:rsidRDefault="002536F1">
            <w:pPr>
              <w:rPr>
                <w:rFonts w:ascii="Verdana" w:hAnsi="Verdana"/>
                <w:sz w:val="24"/>
                <w:szCs w:val="24"/>
              </w:rPr>
            </w:pPr>
          </w:p>
        </w:tc>
      </w:tr>
    </w:tbl>
    <w:p w14:paraId="6AADD102" w14:textId="77777777" w:rsidR="00FC18DE" w:rsidRDefault="005E404C"/>
    <w:sectPr w:rsidR="00FC18DE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54135" w14:textId="77777777" w:rsidR="00437066" w:rsidRDefault="00437066" w:rsidP="00E2359E">
      <w:pPr>
        <w:spacing w:after="0" w:line="240" w:lineRule="auto"/>
      </w:pPr>
      <w:r>
        <w:separator/>
      </w:r>
    </w:p>
  </w:endnote>
  <w:endnote w:type="continuationSeparator" w:id="0">
    <w:p w14:paraId="6DF44E36" w14:textId="77777777" w:rsidR="00437066" w:rsidRDefault="00437066" w:rsidP="00E235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F7FD2" w14:textId="77777777" w:rsidR="00E2359E" w:rsidRDefault="00E2359E">
    <w:pPr>
      <w:pStyle w:val="Footer"/>
    </w:pPr>
    <w:r>
      <w:rPr>
        <w:rFonts w:ascii="Helvetica" w:hAnsi="Helvetica"/>
        <w:color w:val="333333"/>
        <w:sz w:val="18"/>
        <w:szCs w:val="18"/>
        <w:shd w:val="clear" w:color="auto" w:fill="F9F9F9"/>
      </w:rPr>
      <w:t>H1J9 35 Software Development: Developing Websites for Multiplatform Use</w:t>
    </w:r>
    <w:r>
      <w:rPr>
        <w:rFonts w:ascii="Helvetica" w:hAnsi="Helvetica"/>
        <w:color w:val="333333"/>
        <w:sz w:val="18"/>
        <w:szCs w:val="18"/>
        <w:shd w:val="clear" w:color="auto" w:fill="F9F9F9"/>
      </w:rPr>
      <w:tab/>
      <w:t>City of Glasgow Colle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E8B34" w14:textId="77777777" w:rsidR="00437066" w:rsidRDefault="00437066" w:rsidP="00E2359E">
      <w:pPr>
        <w:spacing w:after="0" w:line="240" w:lineRule="auto"/>
      </w:pPr>
      <w:r>
        <w:separator/>
      </w:r>
    </w:p>
  </w:footnote>
  <w:footnote w:type="continuationSeparator" w:id="0">
    <w:p w14:paraId="5821E8D7" w14:textId="77777777" w:rsidR="00437066" w:rsidRDefault="00437066" w:rsidP="00E235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1D3672"/>
    <w:multiLevelType w:val="hybridMultilevel"/>
    <w:tmpl w:val="EB604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jc2NTYyMTCyMDFT0lEKTi0uzszPAykwrAUAB2TKIywAAAA="/>
  </w:docVars>
  <w:rsids>
    <w:rsidRoot w:val="002536F1"/>
    <w:rsid w:val="000519CD"/>
    <w:rsid w:val="001168EC"/>
    <w:rsid w:val="0013215E"/>
    <w:rsid w:val="00191486"/>
    <w:rsid w:val="00252F2C"/>
    <w:rsid w:val="002536F1"/>
    <w:rsid w:val="0026052F"/>
    <w:rsid w:val="00273D28"/>
    <w:rsid w:val="00317851"/>
    <w:rsid w:val="00361BB4"/>
    <w:rsid w:val="004007D7"/>
    <w:rsid w:val="00437066"/>
    <w:rsid w:val="004E7D01"/>
    <w:rsid w:val="005A3888"/>
    <w:rsid w:val="005F26AF"/>
    <w:rsid w:val="00685DA3"/>
    <w:rsid w:val="007B5039"/>
    <w:rsid w:val="008C0857"/>
    <w:rsid w:val="008E2FB8"/>
    <w:rsid w:val="00A34545"/>
    <w:rsid w:val="00B34557"/>
    <w:rsid w:val="00BA1B28"/>
    <w:rsid w:val="00BD1006"/>
    <w:rsid w:val="00C01AF7"/>
    <w:rsid w:val="00C866BE"/>
    <w:rsid w:val="00CC545D"/>
    <w:rsid w:val="00E2359E"/>
    <w:rsid w:val="00E652DE"/>
    <w:rsid w:val="00EC1BFE"/>
    <w:rsid w:val="00F43FC5"/>
    <w:rsid w:val="00F94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D3F51"/>
  <w15:chartTrackingRefBased/>
  <w15:docId w15:val="{628A3DA4-24CB-484E-9485-2FF363DEE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36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23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59E"/>
  </w:style>
  <w:style w:type="paragraph" w:styleId="Footer">
    <w:name w:val="footer"/>
    <w:basedOn w:val="Normal"/>
    <w:link w:val="FooterChar"/>
    <w:uiPriority w:val="99"/>
    <w:unhideWhenUsed/>
    <w:rsid w:val="00E23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59E"/>
  </w:style>
  <w:style w:type="paragraph" w:styleId="ListParagraph">
    <w:name w:val="List Paragraph"/>
    <w:basedOn w:val="Normal"/>
    <w:uiPriority w:val="34"/>
    <w:qFormat/>
    <w:rsid w:val="0013215E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50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2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lasgow College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Carson</dc:creator>
  <cp:keywords/>
  <dc:description/>
  <cp:lastModifiedBy>William Bell</cp:lastModifiedBy>
  <cp:revision>16</cp:revision>
  <dcterms:created xsi:type="dcterms:W3CDTF">2021-04-20T10:01:00Z</dcterms:created>
  <dcterms:modified xsi:type="dcterms:W3CDTF">2021-06-02T23:14:00Z</dcterms:modified>
</cp:coreProperties>
</file>